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02619A" w:rsidRDefault="00265302" w:rsidP="000458E6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 w:rsidRPr="0002619A">
        <w:rPr>
          <w:rFonts w:ascii="Arial" w:hAnsi="Arial" w:cs="Arial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</w:p>
    <w:p w14:paraId="08C8B680" w14:textId="77777777" w:rsidR="00265302" w:rsidRPr="0002619A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  <w:r w:rsidRPr="0002619A">
        <w:rPr>
          <w:rFonts w:ascii="Arial" w:hAnsi="Arial" w:cs="Arial"/>
          <w:sz w:val="24"/>
          <w:szCs w:val="24"/>
          <w:lang w:eastAsia="en-GB"/>
        </w:rPr>
        <w:t>Prize Fund €1,000</w:t>
      </w:r>
    </w:p>
    <w:p w14:paraId="170E10EA" w14:textId="58B5ED52" w:rsidR="00265302" w:rsidRPr="0002619A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  <w:r w:rsidRPr="0002619A">
        <w:rPr>
          <w:rFonts w:ascii="Arial" w:hAnsi="Arial" w:cs="Arial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Default="00265302" w:rsidP="00265302">
      <w:pPr>
        <w:spacing w:after="0" w:line="240" w:lineRule="auto"/>
        <w:jc w:val="center"/>
        <w:rPr>
          <w:rFonts w:ascii="Arial" w:hAnsi="Arial" w:cs="Arial"/>
          <w:sz w:val="24"/>
          <w:szCs w:val="24"/>
          <w:lang w:eastAsia="en-GB"/>
        </w:rPr>
      </w:pPr>
    </w:p>
    <w:p w14:paraId="7D7D9573" w14:textId="02A50439" w:rsidR="00265302" w:rsidRPr="000458E6" w:rsidRDefault="00265302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 w:rsidRPr="000458E6">
        <w:rPr>
          <w:rFonts w:ascii="Arial" w:hAnsi="Arial" w:cs="Arial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Default="00265302" w:rsidP="006D487E">
      <w:pPr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0458E6" w:rsidRDefault="000458E6" w:rsidP="006D487E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ECD8162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4A96528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55EA42CF" w14:textId="419A7943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6D42F41" w:rsidR="000458E6" w:rsidRPr="000458E6" w:rsidRDefault="000458E6" w:rsidP="000458E6">
            <w:pP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>You must also</w:t>
            </w:r>
            <w:r w:rsidRPr="000458E6"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attach (small file-sized)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a</w:t>
            </w:r>
            <w:r w:rsidRPr="000458E6">
              <w:rPr>
                <w:rFonts w:ascii="Arial" w:hAnsi="Arial" w:cs="Arial"/>
                <w:i/>
                <w:iCs/>
                <w:sz w:val="20"/>
                <w:szCs w:val="20"/>
                <w:lang w:eastAsia="en-GB"/>
              </w:rPr>
              <w:t xml:space="preserve"> sketch, drawing or illustration of your proposed image.</w:t>
            </w:r>
          </w:p>
          <w:p w14:paraId="291DC237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41043441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3C8E1AEC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00080D65" w14:textId="77777777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18437093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4C60E85" w14:textId="3D25F565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444022C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75743D68" w14:textId="6E426914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0458E6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0458E6" w:rsidRDefault="000458E6" w:rsidP="000458E6">
            <w:pPr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</w:pPr>
            <w:r w:rsidRPr="000458E6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0458E6" w:rsidRDefault="000458E6" w:rsidP="006D487E">
            <w:pPr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</w:tbl>
    <w:p w14:paraId="1F29D187" w14:textId="77777777" w:rsidR="000F2898" w:rsidRDefault="000F2898" w:rsidP="000F2898">
      <w:pPr>
        <w:rPr>
          <w:rFonts w:ascii="Arial" w:hAnsi="Arial" w:cs="Arial"/>
          <w:sz w:val="24"/>
          <w:szCs w:val="24"/>
          <w:lang w:eastAsia="en-GB"/>
        </w:rPr>
      </w:pPr>
    </w:p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>
        <w:t xml:space="preserve">Entries should be emailed to </w:t>
      </w:r>
      <w:hyperlink r:id="rId12" w:history="1">
        <w:r>
          <w:rPr>
            <w:rStyle w:val="Hyperlink"/>
          </w:rPr>
          <w:t>admin@batconservationireland.org</w:t>
        </w:r>
      </w:hyperlink>
    </w:p>
    <w:sectPr w:rsidR="000F289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C46C9" w14:textId="77777777" w:rsidR="00EA7B39" w:rsidRDefault="00EA7B39" w:rsidP="00265302">
      <w:pPr>
        <w:spacing w:after="0" w:line="240" w:lineRule="auto"/>
      </w:pPr>
      <w:r>
        <w:separator/>
      </w:r>
    </w:p>
  </w:endnote>
  <w:endnote w:type="continuationSeparator" w:id="0">
    <w:p w14:paraId="5774CD22" w14:textId="77777777" w:rsidR="00EA7B39" w:rsidRDefault="00EA7B39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37666" w14:textId="77777777" w:rsidR="00EA7B39" w:rsidRDefault="00EA7B39" w:rsidP="00265302">
      <w:pPr>
        <w:spacing w:after="0" w:line="240" w:lineRule="auto"/>
      </w:pPr>
      <w:r>
        <w:separator/>
      </w:r>
    </w:p>
  </w:footnote>
  <w:footnote w:type="continuationSeparator" w:id="0">
    <w:p w14:paraId="2EDB8C82" w14:textId="77777777" w:rsidR="00EA7B39" w:rsidRDefault="00EA7B39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436686"/>
    <w:rsid w:val="006D487E"/>
    <w:rsid w:val="00717845"/>
    <w:rsid w:val="007B5CF4"/>
    <w:rsid w:val="008B1861"/>
    <w:rsid w:val="00A553CA"/>
    <w:rsid w:val="00A91CC0"/>
    <w:rsid w:val="00AA7337"/>
    <w:rsid w:val="00C038B8"/>
    <w:rsid w:val="00CF528C"/>
    <w:rsid w:val="00E34C25"/>
    <w:rsid w:val="00E85F7B"/>
    <w:rsid w:val="00EA7B39"/>
    <w:rsid w:val="00F31D43"/>
    <w:rsid w:val="00F63817"/>
    <w:rsid w:val="00F7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batconservationireland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b9e5c46e-0c84-4bde-9122-a7cee49f8b13">
      <Terms xmlns="http://schemas.microsoft.com/office/infopath/2007/PartnerControls"/>
    </eDocs_DocumentTopicsTaxHTField0>
    <eDocs_FileStatus xmlns="http://schemas.microsoft.com/sharepoint/v3">Live</eDocs_FileStatus>
    <eDocs_SeriesSubSerie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005</TermName>
          <TermId xmlns="http://schemas.microsoft.com/office/infopath/2007/PartnerControls">c9ca2491-72a1-4ff6-806c-694856a6940f</TermId>
        </TermInfo>
      </Terms>
    </eDocs_SeriesSubSeriesTaxHTField0>
    <eDocs_FileTopics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69de52f0-4635-46fd-ab40-afe2eb3f944d</TermId>
        </TermInfo>
      </Terms>
    </eDocs_FileTopicsTaxHTField0>
    <eDocs_Year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eac5391f-90f9-4da8-b8a4-638e16eca734</TermId>
        </TermInfo>
      </Terms>
    </eDocs_YearTaxHTField0>
    <eDocs_SecurityClassificationTaxHTField0 xmlns="b9e5c46e-0c84-4bde-9122-a7cee49f8b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33aad03-fabf-442b-85c7-8209b03da9f6</TermId>
        </TermInfo>
      </Terms>
    </eDocs_SecurityClassificationTaxHTField0>
    <eDocs_FileName xmlns="http://schemas.microsoft.com/sharepoint/v3">RCDRPS005-001-2022</eDocs_FileName>
    <TaxCatchAll xmlns="204a3e50-baab-4a14-aa8f-c7752a2c9cd9">
      <Value>13</Value>
      <Value>3</Value>
      <Value>1</Value>
      <Value>7</Value>
    </TaxCatchAll>
    <_dlc_ExpireDateSaved xmlns="http://schemas.microsoft.com/sharepoint/v3" xsi:nil="true"/>
    <_dlc_ExpireDate xmlns="http://schemas.microsoft.com/sharepoint/v3">2022-07-04T15:53:48+00:00</_dlc_ExpireDat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BA95DE30312840439DCB496A2F381971" ma:contentTypeVersion="12" ma:contentTypeDescription="Create a new document for eDocs" ma:contentTypeScope="" ma:versionID="a3c049337da0b8ae4dbb9d2ea43c1612">
  <xsd:schema xmlns:xsd="http://www.w3.org/2001/XMLSchema" xmlns:xs="http://www.w3.org/2001/XMLSchema" xmlns:p="http://schemas.microsoft.com/office/2006/metadata/properties" xmlns:ns1="http://schemas.microsoft.com/sharepoint/v3" xmlns:ns2="b9e5c46e-0c84-4bde-9122-a7cee49f8b13" xmlns:ns3="204a3e50-baab-4a14-aa8f-c7752a2c9cd9" targetNamespace="http://schemas.microsoft.com/office/2006/metadata/properties" ma:root="true" ma:fieldsID="65a69c0ecaeaea90f4c93449df6108d6" ns1:_="" ns2:_="" ns3:_="">
    <xsd:import namespace="http://schemas.microsoft.com/sharepoint/v3"/>
    <xsd:import namespace="b9e5c46e-0c84-4bde-9122-a7cee49f8b13"/>
    <xsd:import namespace="204a3e50-baab-4a14-aa8f-c7752a2c9cd9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  <xsd:element ref="ns2:eDocs_SecurityClassification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3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5c46e-0c84-4bde-9122-a7cee49f8b13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default="" ma:fieldId="{fbaa881f-c4ae-443f-9fda-fbdd527793df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05bbd90a-d995-4fc4-8817-8fef755f7e0b" ma:termSetId="c306ef50-6ab4-470c-a00b-0c94dc1e66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05bbd90a-d995-4fc4-8817-8fef755f7e0b" ma:termSetId="6375781b-159b-43c0-9138-c5f98db1ab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05bbd90a-d995-4fc4-8817-8fef755f7e0b" ma:termSetId="e964243f-e861-4ecd-ae5f-941f0a2abb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curityClassificationTaxHTField0" ma:index="23" nillable="true" ma:taxonomy="true" ma:internalName="eDocs_SecurityClassificationTaxHTField0" ma:taxonomyFieldName="eDocs_SecurityClassification" ma:displayName="Security Classification" ma:default="1;#Unclassified|633aad03-fabf-442b-85c7-8209b03da9f6" ma:fieldId="{6bbd3faf-a5ab-4e5e-b8a6-a5e099cef439}" ma:sspId="05bbd90a-d995-4fc4-8817-8fef755f7e0b" ma:termSetId="a586c27f-5903-4161-92cd-3228879c99f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4a3e50-baab-4a14-aa8f-c7752a2c9cd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0d26435-d68f-436f-9f91-b239a48128b5}" ma:internalName="TaxCatchAll" ma:showField="CatchAllData" ma:web="204a3e50-baab-4a14-aa8f-c7752a2c9c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5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fdae521c-5abc-4e59-946d-72b855313571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C3EE13-0258-4A54-B971-E441621A971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9e5c46e-0c84-4bde-9122-a7cee49f8b13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04a3e50-baab-4a14-aa8f-c7752a2c9cd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F5D5174-DD69-4F6A-96D4-95620A2286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e5c46e-0c84-4bde-9122-a7cee49f8b13"/>
    <ds:schemaRef ds:uri="204a3e50-baab-4a14-aa8f-c7752a2c9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E9CE18-47D4-45DB-AF61-42F02C86980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BAB88D0-09D6-489F-8F92-AC1060AF417B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2</cp:revision>
  <dcterms:created xsi:type="dcterms:W3CDTF">2022-04-08T10:20:00Z</dcterms:created>
  <dcterms:modified xsi:type="dcterms:W3CDTF">2022-04-0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BA95DE30312840439DCB496A2F381971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3;#2022|eac5391f-90f9-4da8-b8a4-638e16eca734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</Properties>
</file>